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Dear [Employer's Name or Hiring Manager],</w:t>
      </w:r>
    </w:p>
    <w:p>
      <w:pPr>
        <w:pStyle w:val="BodyText"/>
      </w:pPr>
      <w:r>
        <w:t xml:space="preserve">As a dedicated and experienced midwife with a passion for maternal and child health, I am excited to apply for the Midwife position at your esteemed organization in Abidjan, Ivory Coast. This opportunity aligns perfectly with my professional goals of contributing to the well-being of women and families in this vibrant region. With over [X years] of experience in midwifery, a strong foundation in reproductive health care, and a deep commitment to cultural sensitivity, I am confident in my ability to support your mission of improving maternal healthcare outcomes in Ivory Coast Abidjan.</w:t>
      </w:r>
    </w:p>
    <w:p>
      <w:pPr>
        <w:pStyle w:val="BodyText"/>
      </w:pPr>
      <w:r>
        <w:t xml:space="preserve">My journey as a Midwife began with rigorous academic training and hands-on clinical experience in [Your Previous Institution or Country], where I developed expertise in prenatal care, labor and delivery management, postpartum support, and neonatal care. However, it is my time spent working in diverse healthcare settings that has truly shaped my understanding of the unique challenges faced by mothers in low-resource environments. Ivory Coast Abidjan presents a dynamic and critical opportunity to apply this knowledge while addressing the specific needs of a community that values both tradition and modern medical practices.</w:t>
      </w:r>
    </w:p>
    <w:p>
      <w:pPr>
        <w:pStyle w:val="BodyText"/>
      </w:pPr>
      <w:r>
        <w:t xml:space="preserve">What draws me to Abidjan is its role as a hub of innovation and cultural richness in West Africa. The city’s growing healthcare infrastructure, combined with its diverse population, offers a unique platform to make a meaningful impact. As a Midwife, I understand the importance of building trust with patients and their families, which is essential in fostering long-term relationships that prioritize health education and preventive care. In Ivory Coast Abidjan, where access to quality healthcare remains a challenge for many, my skills in community outreach and culturally competent care would be instrumental in bridging gaps and improving maternal health outcomes.</w:t>
      </w:r>
    </w:p>
    <w:p>
      <w:pPr>
        <w:pStyle w:val="BodyText"/>
      </w:pPr>
      <w:r>
        <w:t xml:space="preserve">Throughout my career, I have consistently prioritized patient-centered care, ensuring that every woman receives the dignity and support she deserves during one of life’s most transformative experiences. My ability to work collaboratively with healthcare teams, adapt to varying clinical settings, and remain calm under pressure has enabled me to thrive in high-stakes environments. For instance, during my tenure at [Previous Workplace], I played a key role in reducing complications during childbirth by implementing evidence-based practices and educating expectant mothers on nutrition and safe delivery techniques. These experiences have equipped me with the resilience and adaptability required to excel in Ivory Coast Abidjan’s healthcare landscape.</w:t>
      </w:r>
    </w:p>
    <w:p>
      <w:pPr>
        <w:pStyle w:val="BodyText"/>
      </w:pPr>
      <w:r>
        <w:t xml:space="preserve">I am particularly drawn to this opportunity because of my alignment with your organization’s values. I admire how [Employer's Organization Name] has been at the forefront of advancing maternal health initiatives in Ivory Coast, and I am eager to contribute my skills to further these efforts. Whether it is through conducting prenatal checkups, providing postnatal support, or advocating for policies that improve access to care, I am committed to making a lasting difference. In Abidjan, where the demand for skilled midwives is growing due to urbanization and population growth, my experience in both clinical and community-based settings would allow me to address these challenges effectively.</w:t>
      </w:r>
    </w:p>
    <w:p>
      <w:pPr>
        <w:pStyle w:val="BodyText"/>
      </w:pPr>
      <w:r>
        <w:t xml:space="preserve">One of the strengths I bring as a Midwife is my ability to communicate in multiple languages, including [list languages], which I believe would be invaluable in Ivory Coast Abidjan. The region’s linguistic diversity necessitates healthcare professionals who can connect with patients from various cultural backgrounds. Additionally, my training in [specific certifications or courses, e.g., "emergency obstetrics" or "childbirth education"] has prepared me to handle complex cases while promoting safe and compassionate care. I am also familiar with the local healthcare regulations and protocols, which would allow me to integrate seamlessly into your team.</w:t>
      </w:r>
    </w:p>
    <w:p>
      <w:pPr>
        <w:pStyle w:val="BodyText"/>
      </w:pPr>
      <w:r>
        <w:t xml:space="preserve">My motivation as a Midwife stems from a profound belief in the power of education and empowerment. In Ivory Coast Abidjan, where traditional practices often intersect with modern medicine, I aim to serve as a bridge between these worlds. By educating women on their reproductive rights and health choices, I hope to empower them to make informed decisions that benefit themselves and their families. This approach not only enhances individual outcomes but also contributes to the broader goal of reducing maternal mortality rates in the region.</w:t>
      </w:r>
    </w:p>
    <w:p>
      <w:pPr>
        <w:pStyle w:val="BodyText"/>
      </w:pPr>
      <w:r>
        <w:t xml:space="preserve">In addition to my clinical expertise, I am a strong advocate for continuous learning and professional development. I regularly attend workshops and conferences focused on advancements in midwifery, ensuring that my practices remain up-to-date with global standards. For example, I recently completed a course on [relevant topic], which has deepened my understanding of [specific area]. This commitment to growth aligns with the dynamic nature of healthcare in Ivory Coast Abidjan, where innovation and adaptability are key to addressing evolving challenges.</w:t>
      </w:r>
    </w:p>
    <w:p>
      <w:pPr>
        <w:pStyle w:val="BodyText"/>
      </w:pPr>
      <w:r>
        <w:t xml:space="preserve">Finally, I would like to express my enthusiasm for the opportunity to contribute to your organization’s mission. As a Midwife in Ivory Coast Abidjan, I am eager to collaborate with your team to create a healthcare environment that is inclusive, compassionate, and accessible. My passion for maternal health, combined with my technical skills and cultural awareness, positions me as a strong candidate for this role. I am confident that my dedication to excellence and my ability to thrive in fast-paced settings will enable me to make a positive impact.</w:t>
      </w:r>
    </w:p>
    <w:p>
      <w:pPr>
        <w:pStyle w:val="BodyText"/>
      </w:pPr>
      <w:r>
        <w:t xml:space="preserve">Thank you for considering my application. I would be honored to discuss how my background and vision align with the needs of your organization. Please feel free to contact me at [your phone number] or [your email address] at your earliest convenience. I look forward to the possibility of contributing to the vital work being done in Ivory Coast Abidja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Ivory Coast Abidjan</dc:title>
  <dc:creator/>
  <dc:language>en</dc:language>
  <cp:keywords/>
  <dcterms:created xsi:type="dcterms:W3CDTF">2026-07-23T16:31:28Z</dcterms:created>
  <dcterms:modified xsi:type="dcterms:W3CDTF">2026-07-23T16:31:28Z</dcterms:modified>
</cp:coreProperties>
</file>

<file path=docProps/custom.xml><?xml version="1.0" encoding="utf-8"?>
<Properties xmlns="http://schemas.openxmlformats.org/officeDocument/2006/custom-properties" xmlns:vt="http://schemas.openxmlformats.org/officeDocument/2006/docPropsVTypes"/>
</file>